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isha te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6 Greenwood Road,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isharter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74556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